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X3d68c6ec173284cc364c314f07449e846ecd304"/>
    <w:p>
      <w:pPr>
        <w:pStyle w:val="Heading1"/>
      </w:pPr>
      <w:r>
        <w:t xml:space="preserve">Scholarship Application Letter for Paramedic Program</w:t>
      </w:r>
    </w:p>
    <w:p>
      <w:pPr>
        <w:pStyle w:val="FirstParagraph"/>
      </w:pPr>
      <w:r>
        <w:t xml:space="preserve">October 26, 2023</w:t>
      </w:r>
    </w:p>
    <w:p>
      <w:pPr>
        <w:pStyle w:val="BodyText"/>
      </w:pPr>
      <w:r>
        <w:t xml:space="preserve">San Francisco Community Health Foundation Scholarship Committee</w:t>
      </w:r>
    </w:p>
    <w:p>
      <w:pPr>
        <w:pStyle w:val="BodyText"/>
      </w:pPr>
      <w:r>
        <w:t xml:space="preserve">1500 Mission Street, Suite 401</w:t>
      </w:r>
    </w:p>
    <w:p>
      <w:pPr>
        <w:pStyle w:val="BodyText"/>
      </w:pPr>
      <w:r>
        <w:t xml:space="preserve">San Francisco, CA 94102</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Emergency Medical Services Excellence Scholarship, specifically to support my enrollment in the rigorous Paramedic Program at City College of San Francisco. As a dedicated aspiring emergency medical professional with deep roots in our community, I am committed to serving as a Paramedic within United States San Francisco's dynamic healthcare ecosystem. This scholarship represents not merely financial assistance but a transformative opportunity to contribute meaningfully to the health and safety of our city's diverse population.</w:t>
      </w:r>
    </w:p>
    <w:p>
      <w:pPr>
        <w:pStyle w:val="BodyText"/>
      </w:pPr>
      <w:r>
        <w:t xml:space="preserve">My journey toward becoming a Paramedic began during my volunteer work at San Francisco General Hospital's emergency department in 2021. While assisting with patient triage during the city's peak respiratory season, I witnessed firsthand how critical timely medical intervention is in our urban environment. One particular night remains etched in my memory: responding to a multi-vehicle collision on the Bay Bridge where language barriers and complex injuries demanded rapid, culturally competent care. As a first responder with limited medical training at that time, I felt powerless witnessing a mother's panic while her child required immediate attention. That experience ignited my unwavering resolve to become a certified Paramedic equipped to navigate San Francisco's unique emergency landscape.</w:t>
      </w:r>
    </w:p>
    <w:p>
      <w:pPr>
        <w:pStyle w:val="BodyText"/>
      </w:pPr>
      <w:r>
        <w:t xml:space="preserve">San Francisco presents unparalleled opportunities for Paramedic education and service. Our city's geographic complexity—from densely populated neighborhoods like the Tenderloin to hilly terrain in the Sunset District—creates diverse emergency scenarios that demand advanced training. The United States San Francisco environment requires paramedics who understand cultural nuances, manage high-stress urban crises, and coordinate with specialized agencies like the SF Fire Department's Hazardous Materials Team and San Francisco Public Health's Mobile Crisis Response Units. My academic background at UC Berkeley (B.A. in Public Health, 2022) provided foundational knowledge in epidemiology and community health disparities—skills directly applicable to addressing inequities I've observed while working with homeless populations near the Tenderloin shelters.</w:t>
      </w:r>
    </w:p>
    <w:p>
      <w:pPr>
        <w:pStyle w:val="BodyText"/>
      </w:pPr>
      <w:r>
        <w:t xml:space="preserve">My commitment extends beyond clinical training. As a native San Franciscan who has lived in the Mission District since childhood, I understand the city's unique healthcare challenges: seasonal opioid overdoses, homelessness-related emergencies, and natural disaster preparedness needs following earthquakes or wildfires that impact our region. During my Emergency Medical Technician (EMT) certification at SF Fire Department Station 35, I participated in community paramedicine initiatives where we provided non-emergency health screenings to unhoused residents—proving that compassionate care transcends traditional emergency response. This experience solidified my conviction that becoming a Paramedic is not merely a career choice but a civic duty to San Francisco's most vulnerable populations.</w:t>
      </w:r>
    </w:p>
    <w:p>
      <w:pPr>
        <w:pStyle w:val="BodyText"/>
      </w:pPr>
      <w:r>
        <w:t xml:space="preserve">Financially, pursuing the Paramedic Program represents significant challenges. Tuition for City College's program exceeds $4,500 annually, and San Francisco's cost of living (32% above national average) requires additional funds for housing near campus and certification materials. As a first-generation college student supporting two younger siblings, I cannot rely on family resources to cover these expenses without substantial debt. The Emergency Medical Services Excellence Scholarship would eliminate this barrier, allowing me to fully dedicate myself to mastering advanced cardiac life support (ACLS), trauma care, and pediatric emergency protocols—skills essential for our city's emergency medical services.</w:t>
      </w:r>
    </w:p>
    <w:p>
      <w:pPr>
        <w:pStyle w:val="BodyText"/>
      </w:pPr>
      <w:r>
        <w:t xml:space="preserve">I have meticulously researched the San Francisco Paramedic curriculum at City College, which uniquely integrates urban emergency scenarios through partnerships with UCSF Medical Center and the SF Department of Public Health. The program's emphasis on cultural humility training—addressing health disparities among our LGBTQ+ communities, Asian American neighborhoods, and Latinx populations—aligns perfectly with my goal to become a Paramedic who bridges healthcare gaps. My clinical practicum placement in the South of Market district will immerse me in cases requiring bilingual Spanish-English communication and knowledge of local social services resources—an essential skill for effective care delivery across United States San Francisco.</w:t>
      </w:r>
    </w:p>
    <w:p>
      <w:pPr>
        <w:pStyle w:val="BodyText"/>
      </w:pPr>
      <w:r>
        <w:t xml:space="preserve">Looking ahead, I envision my career as a Paramedic serving with the San Francisco Fire Department's Advanced Life Support units. My long-term goal is to co-develop community paramedicine programs specifically designed for seniors in our rapidly aging neighborhoods and homeless populations experiencing mental health crises. I also plan to collaborate with local universities on research addressing ambulance response times in high-density urban zones—a critical need given that San Francisco's average emergency response time exceeds the national standard by 42 seconds during peak hours.</w:t>
      </w:r>
    </w:p>
    <w:p>
      <w:pPr>
        <w:pStyle w:val="BodyText"/>
      </w:pPr>
      <w:r>
        <w:t xml:space="preserve">What sets me apart is my proven dedication to community service beyond academic requirements. I co-founded "Medic Mentors," a volunteer initiative training high school students from underrepresented backgrounds in basic first aid and emergency response—reaching over 150 youth since 2022. Additionally, I've completed the SF Public Health Department's Disaster Response Training and am certified in NRP (Neonatal Resuscitation Program), making me uniquely prepared to handle San Francisco's diverse medical emergencies. My colleagues at the San Francisco Fire Department have described my clinical judgment as "calm under pressure," a trait critical when managing incidents from Golden Gate Park events to Bay Bridge traffic accidents.</w:t>
      </w:r>
    </w:p>
    <w:p>
      <w:pPr>
        <w:pStyle w:val="BodyText"/>
      </w:pPr>
      <w:r>
        <w:t xml:space="preserve">San Francisco is more than my home city—it is a living laboratory where emergency medicine meets social justice. As I prepare to step into the role of Paramedic in this remarkable setting, I am deeply grateful for the opportunity to contribute to a profession that literally saves lives every day. Your investment through this Scholarship Application Letter will empower me not just to become a Paramedic, but to embody the compassionate, skilled emergency responder our city desperately needs. I would be honored to represent United States San Francisco as an educated, culturally attuned Paramedic committed to excellence in the field.</w:t>
      </w:r>
    </w:p>
    <w:p>
      <w:pPr>
        <w:pStyle w:val="BodyText"/>
      </w:pPr>
      <w:r>
        <w:t xml:space="preserve">Thank you for considering my application. I welcome the opportunity to discuss how my background aligns with your mission at your convenience. My resume and letters of recommendation are available upon request.</w:t>
      </w:r>
    </w:p>
    <w:p>
      <w:pPr>
        <w:pStyle w:val="BodyText"/>
      </w:pPr>
      <w:r>
        <w:t xml:space="preserve">Sincerely,</w:t>
      </w:r>
    </w:p>
    <w:p>
      <w:pPr>
        <w:pStyle w:val="BodyText"/>
      </w:pPr>
      <w:r>
        <w:t xml:space="preserve">Alexandra Chen</w:t>
      </w:r>
    </w:p>
    <w:p>
      <w:pPr>
        <w:pStyle w:val="BodyText"/>
      </w:pPr>
      <w:r>
        <w:t xml:space="preserve">123 Ocean Avenue, San Francisco, CA 94107</w:t>
      </w:r>
    </w:p>
    <w:p>
      <w:pPr>
        <w:pStyle w:val="BodyText"/>
      </w:pPr>
      <w:r>
        <w:t xml:space="preserve">Phone: (415) 555-0198 | Email: alex.chen@email.com</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1T15:00:24Z</dcterms:created>
  <dcterms:modified xsi:type="dcterms:W3CDTF">2026-07-21T15:00:24Z</dcterms:modified>
</cp:coreProperties>
</file>

<file path=docProps/custom.xml><?xml version="1.0" encoding="utf-8"?>
<Properties xmlns="http://schemas.openxmlformats.org/officeDocument/2006/custom-properties" xmlns:vt="http://schemas.openxmlformats.org/officeDocument/2006/docPropsVTypes"/>
</file>